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2466" w:rsidRDefault="000A2466" w:rsidP="00D63115">
      <w:pPr>
        <w:spacing w:after="0" w:line="480" w:lineRule="auto"/>
        <w:contextualSpacing/>
        <w:jc w:val="right"/>
        <w:rPr>
          <w:rFonts w:ascii="Times New Roman" w:hAnsi="Times New Roman" w:cs="Times New Roman"/>
          <w:sz w:val="24"/>
          <w:szCs w:val="24"/>
        </w:rPr>
      </w:pPr>
    </w:p>
    <w:p w:rsidR="000A2466" w:rsidRDefault="000A2466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0A2466" w:rsidRDefault="000A2466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0A2466" w:rsidRDefault="000A2466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0A2466" w:rsidRDefault="000A2466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A2466" w:rsidRDefault="000A2466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0A2466" w:rsidRDefault="000A2466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0A2466" w:rsidRDefault="000A2466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0A2466" w:rsidRPr="000A2466" w:rsidRDefault="000A2466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36"/>
          <w:szCs w:val="24"/>
        </w:rPr>
      </w:pPr>
    </w:p>
    <w:p w:rsidR="000A2466" w:rsidRPr="000A2466" w:rsidRDefault="000A2466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36"/>
          <w:szCs w:val="24"/>
          <w:lang w:eastAsia="zh-CN"/>
        </w:rPr>
      </w:pPr>
      <w:r w:rsidRPr="000A2466">
        <w:rPr>
          <w:rFonts w:ascii="Times New Roman" w:hAnsi="Times New Roman" w:cs="Times New Roman"/>
          <w:sz w:val="36"/>
          <w:szCs w:val="24"/>
          <w:lang w:eastAsia="zh-CN"/>
        </w:rPr>
        <w:t>Strategic Risk Management</w:t>
      </w:r>
    </w:p>
    <w:p w:rsidR="000A2466" w:rsidRPr="000A2466" w:rsidRDefault="000A2466" w:rsidP="000A2466">
      <w:pPr>
        <w:spacing w:after="0" w:line="480" w:lineRule="auto"/>
        <w:contextualSpacing/>
        <w:jc w:val="center"/>
        <w:rPr>
          <w:rFonts w:ascii="Times New Roman" w:hAnsi="Times New Roman" w:cs="Times New Roman"/>
          <w:sz w:val="36"/>
          <w:szCs w:val="24"/>
          <w:lang w:eastAsia="zh-CN"/>
        </w:rPr>
      </w:pPr>
      <w:r w:rsidRPr="000A2466">
        <w:rPr>
          <w:rFonts w:ascii="Times New Roman" w:hAnsi="Times New Roman" w:cs="Times New Roman" w:hint="eastAsia"/>
          <w:sz w:val="36"/>
          <w:szCs w:val="24"/>
          <w:lang w:eastAsia="zh-CN"/>
        </w:rPr>
        <w:t>A</w:t>
      </w:r>
      <w:r w:rsidRPr="000A2466">
        <w:rPr>
          <w:rFonts w:ascii="Times New Roman" w:hAnsi="Times New Roman" w:cs="Times New Roman"/>
          <w:sz w:val="36"/>
          <w:szCs w:val="24"/>
          <w:lang w:eastAsia="zh-CN"/>
        </w:rPr>
        <w:t>ssignment 1</w:t>
      </w:r>
    </w:p>
    <w:p w:rsidR="000A2466" w:rsidRPr="000A2466" w:rsidRDefault="00340230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36"/>
          <w:szCs w:val="24"/>
          <w:lang w:eastAsia="zh-CN"/>
        </w:rPr>
      </w:pPr>
      <w:r>
        <w:rPr>
          <w:rFonts w:ascii="Times New Roman" w:hAnsi="Times New Roman" w:cs="Times New Roman"/>
          <w:sz w:val="36"/>
          <w:szCs w:val="24"/>
          <w:lang w:eastAsia="zh-CN"/>
        </w:rPr>
        <w:t>NAME</w:t>
      </w:r>
    </w:p>
    <w:p w:rsidR="000A2466" w:rsidRPr="000A2466" w:rsidRDefault="00340230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36"/>
          <w:szCs w:val="24"/>
          <w:lang w:eastAsia="zh-CN"/>
        </w:rPr>
      </w:pPr>
      <w:r>
        <w:rPr>
          <w:rFonts w:ascii="Times New Roman" w:hAnsi="Times New Roman" w:cs="Times New Roman"/>
          <w:sz w:val="36"/>
          <w:szCs w:val="24"/>
          <w:lang w:eastAsia="zh-CN"/>
        </w:rPr>
        <w:t>EMAIL ADDRESS</w:t>
      </w:r>
    </w:p>
    <w:p w:rsidR="000A2466" w:rsidRDefault="000A2466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0A2466" w:rsidRDefault="000A2466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0A2466" w:rsidRDefault="000A2466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0A2466" w:rsidRDefault="000A2466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0A2466" w:rsidRDefault="000A2466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0A2466" w:rsidRDefault="000A2466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0A2466" w:rsidRDefault="000A2466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0A2466" w:rsidRDefault="000A2466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2B12C1" w:rsidRPr="001B4AB7" w:rsidRDefault="002B12C1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8"/>
          <w:szCs w:val="24"/>
        </w:rPr>
      </w:pPr>
      <w:bookmarkStart w:id="1" w:name="OLE_LINK13"/>
      <w:bookmarkStart w:id="2" w:name="OLE_LINK14"/>
      <w:r w:rsidRPr="001B4AB7">
        <w:rPr>
          <w:rFonts w:ascii="Times New Roman" w:hAnsi="Times New Roman" w:cs="Times New Roman"/>
          <w:sz w:val="28"/>
          <w:szCs w:val="24"/>
        </w:rPr>
        <w:lastRenderedPageBreak/>
        <w:t xml:space="preserve">Strategic Risk Management of </w:t>
      </w:r>
      <w:r w:rsidR="00340230">
        <w:rPr>
          <w:rFonts w:ascii="Times New Roman" w:hAnsi="Times New Roman" w:cs="Times New Roman"/>
          <w:sz w:val="28"/>
          <w:szCs w:val="24"/>
        </w:rPr>
        <w:t>XYZ Company</w:t>
      </w:r>
    </w:p>
    <w:p w:rsidR="00684799" w:rsidRDefault="00684799" w:rsidP="00C92D0D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bookmarkStart w:id="3" w:name="OLE_LINK15"/>
      <w:bookmarkStart w:id="4" w:name="OLE_LINK16"/>
      <w:bookmarkEnd w:id="1"/>
      <w:bookmarkEnd w:id="2"/>
    </w:p>
    <w:p w:rsidR="00482329" w:rsidRPr="00C92D0D" w:rsidRDefault="00482329" w:rsidP="00C92D0D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C92D0D">
        <w:rPr>
          <w:rFonts w:ascii="Times New Roman" w:hAnsi="Times New Roman" w:cs="Times New Roman"/>
          <w:b/>
          <w:sz w:val="24"/>
          <w:szCs w:val="24"/>
        </w:rPr>
        <w:t xml:space="preserve">Executive </w:t>
      </w:r>
      <w:r w:rsidR="00E8092E" w:rsidRPr="00C92D0D">
        <w:rPr>
          <w:rFonts w:ascii="Times New Roman" w:hAnsi="Times New Roman" w:cs="Times New Roman"/>
          <w:b/>
          <w:sz w:val="24"/>
          <w:szCs w:val="24"/>
        </w:rPr>
        <w:t>Summary</w:t>
      </w:r>
    </w:p>
    <w:p w:rsidR="00482329" w:rsidRPr="00C92D0D" w:rsidRDefault="00340230" w:rsidP="00C92D0D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-2 paragraphs</w:t>
      </w:r>
    </w:p>
    <w:p w:rsidR="00684799" w:rsidRDefault="00684799" w:rsidP="00C92D0D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E67AF5" w:rsidRPr="00C92D0D" w:rsidRDefault="00FD0EC3" w:rsidP="00C92D0D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92D0D">
        <w:rPr>
          <w:rFonts w:ascii="Times New Roman" w:hAnsi="Times New Roman" w:cs="Times New Roman"/>
          <w:b/>
          <w:sz w:val="24"/>
          <w:szCs w:val="24"/>
        </w:rPr>
        <w:t>Introduction</w:t>
      </w:r>
      <w:r w:rsidRPr="00C92D0D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FD0EC3" w:rsidRPr="00684799" w:rsidRDefault="00684799" w:rsidP="006847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-2 paragraphs</w:t>
      </w:r>
    </w:p>
    <w:p w:rsidR="00684799" w:rsidRDefault="00684799" w:rsidP="00C92D0D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411F23" w:rsidRPr="00C92D0D" w:rsidRDefault="00684799" w:rsidP="00C92D0D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“</w:t>
      </w:r>
      <w:r w:rsidR="00411F23" w:rsidRPr="00C92D0D">
        <w:rPr>
          <w:rFonts w:ascii="Times New Roman" w:hAnsi="Times New Roman" w:cs="Times New Roman"/>
          <w:b/>
          <w:sz w:val="24"/>
          <w:szCs w:val="24"/>
        </w:rPr>
        <w:t>Porter’s Five Forces Analysis</w:t>
      </w:r>
      <w:r>
        <w:rPr>
          <w:rFonts w:ascii="Times New Roman" w:hAnsi="Times New Roman" w:cs="Times New Roman"/>
          <w:b/>
          <w:sz w:val="24"/>
          <w:szCs w:val="24"/>
        </w:rPr>
        <w:t>” for XYZ Company</w:t>
      </w:r>
    </w:p>
    <w:p w:rsidR="009720E2" w:rsidRDefault="000678F7" w:rsidP="00684799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92D0D">
        <w:rPr>
          <w:rFonts w:ascii="Times New Roman" w:hAnsi="Times New Roman" w:cs="Times New Roman"/>
          <w:sz w:val="24"/>
          <w:szCs w:val="24"/>
        </w:rPr>
        <w:t>Porter’s</w:t>
      </w:r>
      <w:r w:rsidR="00C04EFD" w:rsidRPr="00C92D0D">
        <w:rPr>
          <w:rFonts w:ascii="Times New Roman" w:hAnsi="Times New Roman" w:cs="Times New Roman"/>
          <w:sz w:val="24"/>
          <w:szCs w:val="24"/>
        </w:rPr>
        <w:t xml:space="preserve"> five</w:t>
      </w:r>
      <w:r w:rsidRPr="00C92D0D">
        <w:rPr>
          <w:rFonts w:ascii="Times New Roman" w:hAnsi="Times New Roman" w:cs="Times New Roman"/>
          <w:sz w:val="24"/>
          <w:szCs w:val="24"/>
        </w:rPr>
        <w:t xml:space="preserve"> analysis </w:t>
      </w:r>
      <w:r w:rsidR="00AE7784">
        <w:rPr>
          <w:rFonts w:ascii="Times New Roman" w:hAnsi="Times New Roman" w:cs="Times New Roman"/>
          <w:sz w:val="24"/>
          <w:szCs w:val="24"/>
        </w:rPr>
        <w:t xml:space="preserve">assumes </w:t>
      </w:r>
      <w:r w:rsidRPr="00C92D0D">
        <w:rPr>
          <w:rFonts w:ascii="Times New Roman" w:hAnsi="Times New Roman" w:cs="Times New Roman"/>
          <w:sz w:val="24"/>
          <w:szCs w:val="24"/>
        </w:rPr>
        <w:t xml:space="preserve">that </w:t>
      </w:r>
      <w:r w:rsidR="006F3249" w:rsidRPr="00C92D0D">
        <w:rPr>
          <w:rFonts w:ascii="Times New Roman" w:hAnsi="Times New Roman" w:cs="Times New Roman"/>
          <w:noProof/>
          <w:sz w:val="24"/>
          <w:szCs w:val="24"/>
        </w:rPr>
        <w:t>five forces</w:t>
      </w:r>
      <w:r w:rsidRPr="00C92D0D">
        <w:rPr>
          <w:rFonts w:ascii="Times New Roman" w:hAnsi="Times New Roman" w:cs="Times New Roman"/>
          <w:noProof/>
          <w:sz w:val="24"/>
          <w:szCs w:val="24"/>
        </w:rPr>
        <w:t xml:space="preserve"> affect</w:t>
      </w:r>
      <w:r w:rsidRPr="00C92D0D">
        <w:rPr>
          <w:rFonts w:ascii="Times New Roman" w:hAnsi="Times New Roman" w:cs="Times New Roman"/>
          <w:sz w:val="24"/>
          <w:szCs w:val="24"/>
        </w:rPr>
        <w:t xml:space="preserve"> </w:t>
      </w:r>
      <w:r w:rsidR="00684799">
        <w:rPr>
          <w:rFonts w:ascii="Times New Roman" w:hAnsi="Times New Roman" w:cs="Times New Roman"/>
          <w:sz w:val="24"/>
          <w:szCs w:val="24"/>
        </w:rPr>
        <w:t xml:space="preserve">XYZ’s </w:t>
      </w:r>
      <w:r w:rsidR="00AE7784">
        <w:rPr>
          <w:rFonts w:ascii="Times New Roman" w:hAnsi="Times New Roman" w:cs="Times New Roman"/>
          <w:sz w:val="24"/>
          <w:szCs w:val="24"/>
        </w:rPr>
        <w:t>competitive level</w:t>
      </w:r>
      <w:r w:rsidRPr="00C92D0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84799" w:rsidRPr="00684799" w:rsidRDefault="00684799" w:rsidP="00684799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sis Paragraph 1</w:t>
      </w:r>
    </w:p>
    <w:p w:rsidR="00684799" w:rsidRPr="00684799" w:rsidRDefault="00684799" w:rsidP="00684799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sis Paragraph 2</w:t>
      </w:r>
    </w:p>
    <w:p w:rsidR="00684799" w:rsidRPr="00684799" w:rsidRDefault="00684799" w:rsidP="00684799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sis Paragraph 3</w:t>
      </w:r>
    </w:p>
    <w:p w:rsidR="00684799" w:rsidRPr="00684799" w:rsidRDefault="00684799" w:rsidP="00684799">
      <w:pPr>
        <w:spacing w:after="0" w:line="48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:rsidR="004173AE" w:rsidRPr="00C92D0D" w:rsidRDefault="00A00203" w:rsidP="00C92D0D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C92D0D">
        <w:rPr>
          <w:rFonts w:ascii="Times New Roman" w:hAnsi="Times New Roman" w:cs="Times New Roman"/>
          <w:b/>
          <w:sz w:val="24"/>
          <w:szCs w:val="24"/>
        </w:rPr>
        <w:t xml:space="preserve">Key </w:t>
      </w:r>
      <w:r w:rsidR="00E8092E" w:rsidRPr="00C92D0D">
        <w:rPr>
          <w:rFonts w:ascii="Times New Roman" w:hAnsi="Times New Roman" w:cs="Times New Roman"/>
          <w:b/>
          <w:sz w:val="24"/>
          <w:szCs w:val="24"/>
        </w:rPr>
        <w:t>Strategic Risks</w:t>
      </w:r>
    </w:p>
    <w:p w:rsidR="000033B6" w:rsidRPr="00C92D0D" w:rsidRDefault="00684799" w:rsidP="00C92D0D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ed on their current environment, XYZ </w:t>
      </w:r>
      <w:proofErr w:type="gramStart"/>
      <w:r>
        <w:rPr>
          <w:rFonts w:ascii="Times New Roman" w:hAnsi="Times New Roman" w:cs="Times New Roman"/>
          <w:sz w:val="24"/>
          <w:szCs w:val="24"/>
        </w:rPr>
        <w:t>compan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aces these key risks:</w:t>
      </w:r>
    </w:p>
    <w:p w:rsidR="000845F3" w:rsidRPr="00684799" w:rsidRDefault="00684799" w:rsidP="00C92D0D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84799">
        <w:rPr>
          <w:rFonts w:ascii="Times New Roman" w:hAnsi="Times New Roman" w:cs="Times New Roman"/>
          <w:b/>
          <w:i/>
          <w:sz w:val="24"/>
          <w:szCs w:val="24"/>
        </w:rPr>
        <w:t>Risk 1</w:t>
      </w:r>
      <w:r w:rsidR="00EC4D39" w:rsidRPr="00684799">
        <w:rPr>
          <w:rFonts w:ascii="Times New Roman" w:hAnsi="Times New Roman" w:cs="Times New Roman"/>
          <w:b/>
          <w:sz w:val="24"/>
          <w:szCs w:val="24"/>
        </w:rPr>
        <w:t>.</w:t>
      </w:r>
    </w:p>
    <w:p w:rsidR="000845F3" w:rsidRPr="00C92D0D" w:rsidRDefault="00684799" w:rsidP="00C92D0D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view of risk</w:t>
      </w:r>
    </w:p>
    <w:p w:rsidR="000845F3" w:rsidRPr="00C92D0D" w:rsidRDefault="00684799" w:rsidP="00C92D0D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act of risk</w:t>
      </w:r>
    </w:p>
    <w:p w:rsidR="00F97A16" w:rsidRPr="00C92D0D" w:rsidRDefault="00684799" w:rsidP="00C92D0D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c.</w:t>
      </w:r>
    </w:p>
    <w:p w:rsidR="00684799" w:rsidRDefault="00684799" w:rsidP="00684799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i/>
          <w:sz w:val="24"/>
          <w:szCs w:val="24"/>
        </w:rPr>
      </w:pPr>
    </w:p>
    <w:p w:rsidR="00684799" w:rsidRPr="00684799" w:rsidRDefault="00684799" w:rsidP="00684799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84799">
        <w:rPr>
          <w:rFonts w:ascii="Times New Roman" w:hAnsi="Times New Roman" w:cs="Times New Roman"/>
          <w:b/>
          <w:i/>
          <w:sz w:val="24"/>
          <w:szCs w:val="24"/>
        </w:rPr>
        <w:t>Risk 2</w:t>
      </w:r>
      <w:r w:rsidRPr="00684799">
        <w:rPr>
          <w:rFonts w:ascii="Times New Roman" w:hAnsi="Times New Roman" w:cs="Times New Roman"/>
          <w:b/>
          <w:sz w:val="24"/>
          <w:szCs w:val="24"/>
        </w:rPr>
        <w:t>.</w:t>
      </w:r>
    </w:p>
    <w:p w:rsidR="00684799" w:rsidRPr="00C92D0D" w:rsidRDefault="00684799" w:rsidP="0068479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view of risk</w:t>
      </w:r>
    </w:p>
    <w:p w:rsidR="00684799" w:rsidRPr="00C92D0D" w:rsidRDefault="00684799" w:rsidP="0068479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mpact of risk</w:t>
      </w:r>
    </w:p>
    <w:p w:rsidR="00684799" w:rsidRPr="00C92D0D" w:rsidRDefault="00684799" w:rsidP="0068479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c.</w:t>
      </w:r>
    </w:p>
    <w:p w:rsidR="00684799" w:rsidRDefault="00684799" w:rsidP="00684799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i/>
          <w:sz w:val="24"/>
          <w:szCs w:val="24"/>
        </w:rPr>
      </w:pPr>
    </w:p>
    <w:p w:rsidR="00684799" w:rsidRPr="00684799" w:rsidRDefault="00684799" w:rsidP="00684799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84799">
        <w:rPr>
          <w:rFonts w:ascii="Times New Roman" w:hAnsi="Times New Roman" w:cs="Times New Roman"/>
          <w:b/>
          <w:i/>
          <w:sz w:val="24"/>
          <w:szCs w:val="24"/>
        </w:rPr>
        <w:t>Risk 3</w:t>
      </w:r>
      <w:r w:rsidRPr="00684799">
        <w:rPr>
          <w:rFonts w:ascii="Times New Roman" w:hAnsi="Times New Roman" w:cs="Times New Roman"/>
          <w:b/>
          <w:sz w:val="24"/>
          <w:szCs w:val="24"/>
        </w:rPr>
        <w:t>.</w:t>
      </w:r>
    </w:p>
    <w:p w:rsidR="00684799" w:rsidRPr="00C92D0D" w:rsidRDefault="00684799" w:rsidP="0068479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view of risk</w:t>
      </w:r>
    </w:p>
    <w:p w:rsidR="00684799" w:rsidRPr="00C92D0D" w:rsidRDefault="00684799" w:rsidP="0068479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act of risk</w:t>
      </w:r>
    </w:p>
    <w:p w:rsidR="00684799" w:rsidRPr="00C92D0D" w:rsidRDefault="00684799" w:rsidP="0068479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c.</w:t>
      </w:r>
    </w:p>
    <w:p w:rsidR="00684799" w:rsidRDefault="00684799" w:rsidP="00684799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i/>
          <w:sz w:val="24"/>
          <w:szCs w:val="24"/>
        </w:rPr>
      </w:pPr>
    </w:p>
    <w:p w:rsidR="00684799" w:rsidRPr="00684799" w:rsidRDefault="00684799" w:rsidP="00684799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84799">
        <w:rPr>
          <w:rFonts w:ascii="Times New Roman" w:hAnsi="Times New Roman" w:cs="Times New Roman"/>
          <w:b/>
          <w:i/>
          <w:sz w:val="24"/>
          <w:szCs w:val="24"/>
        </w:rPr>
        <w:t>Risk 4</w:t>
      </w:r>
      <w:r w:rsidRPr="00684799">
        <w:rPr>
          <w:rFonts w:ascii="Times New Roman" w:hAnsi="Times New Roman" w:cs="Times New Roman"/>
          <w:b/>
          <w:sz w:val="24"/>
          <w:szCs w:val="24"/>
        </w:rPr>
        <w:t>.</w:t>
      </w:r>
    </w:p>
    <w:p w:rsidR="00684799" w:rsidRPr="00C92D0D" w:rsidRDefault="00684799" w:rsidP="0068479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view of risk</w:t>
      </w:r>
    </w:p>
    <w:p w:rsidR="00684799" w:rsidRPr="00C92D0D" w:rsidRDefault="00684799" w:rsidP="0068479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act of risk</w:t>
      </w:r>
    </w:p>
    <w:p w:rsidR="00684799" w:rsidRPr="00C92D0D" w:rsidRDefault="00684799" w:rsidP="0068479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c.</w:t>
      </w:r>
    </w:p>
    <w:p w:rsidR="00684799" w:rsidRDefault="00684799" w:rsidP="00684799">
      <w:pPr>
        <w:spacing w:after="0" w:line="480" w:lineRule="auto"/>
        <w:ind w:firstLine="720"/>
        <w:contextualSpacing/>
        <w:rPr>
          <w:rFonts w:ascii="Times New Roman" w:hAnsi="Times New Roman" w:cs="Times New Roman"/>
          <w:b/>
          <w:i/>
          <w:sz w:val="24"/>
          <w:szCs w:val="24"/>
        </w:rPr>
      </w:pPr>
    </w:p>
    <w:p w:rsidR="00684799" w:rsidRPr="00C92D0D" w:rsidRDefault="00684799" w:rsidP="00684799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684799">
        <w:rPr>
          <w:rFonts w:ascii="Times New Roman" w:hAnsi="Times New Roman" w:cs="Times New Roman"/>
          <w:b/>
          <w:i/>
          <w:sz w:val="24"/>
          <w:szCs w:val="24"/>
        </w:rPr>
        <w:t>Risk 5</w:t>
      </w:r>
      <w:r w:rsidRPr="00C92D0D">
        <w:rPr>
          <w:rFonts w:ascii="Times New Roman" w:hAnsi="Times New Roman" w:cs="Times New Roman"/>
          <w:sz w:val="24"/>
          <w:szCs w:val="24"/>
        </w:rPr>
        <w:t>.</w:t>
      </w:r>
    </w:p>
    <w:p w:rsidR="00684799" w:rsidRPr="00C92D0D" w:rsidRDefault="00684799" w:rsidP="0068479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view of risk</w:t>
      </w:r>
    </w:p>
    <w:p w:rsidR="00684799" w:rsidRPr="00C92D0D" w:rsidRDefault="00684799" w:rsidP="0068479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act of risk</w:t>
      </w:r>
    </w:p>
    <w:p w:rsidR="00684799" w:rsidRPr="00C92D0D" w:rsidRDefault="00684799" w:rsidP="0068479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c.</w:t>
      </w:r>
    </w:p>
    <w:p w:rsidR="00CD0E24" w:rsidRDefault="00CD0E24" w:rsidP="00684799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84799" w:rsidRDefault="00684799" w:rsidP="00684799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84799" w:rsidRDefault="00684799" w:rsidP="00684799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84799" w:rsidRDefault="00684799" w:rsidP="00684799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84799" w:rsidRDefault="00684799" w:rsidP="00684799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84799" w:rsidRDefault="00684799" w:rsidP="00684799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684799" w:rsidRPr="00C92D0D" w:rsidRDefault="00684799" w:rsidP="00684799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55D0E" w:rsidRPr="00C92D0D" w:rsidRDefault="007F2C37" w:rsidP="00C92D0D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C92D0D">
        <w:rPr>
          <w:rFonts w:ascii="Times New Roman" w:hAnsi="Times New Roman" w:cs="Times New Roman"/>
          <w:b/>
          <w:sz w:val="24"/>
          <w:szCs w:val="24"/>
        </w:rPr>
        <w:t xml:space="preserve">Mitigation </w:t>
      </w:r>
      <w:r w:rsidR="00E8092E" w:rsidRPr="00C92D0D">
        <w:rPr>
          <w:rFonts w:ascii="Times New Roman" w:hAnsi="Times New Roman" w:cs="Times New Roman"/>
          <w:b/>
          <w:sz w:val="24"/>
          <w:szCs w:val="24"/>
        </w:rPr>
        <w:t>Strategies</w:t>
      </w:r>
    </w:p>
    <w:p w:rsidR="00A52AE5" w:rsidRPr="00C92D0D" w:rsidRDefault="00684799" w:rsidP="00C92D0D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XYZ </w:t>
      </w:r>
      <w:proofErr w:type="gramStart"/>
      <w:r>
        <w:rPr>
          <w:rFonts w:ascii="Times New Roman" w:hAnsi="Times New Roman" w:cs="Times New Roman"/>
          <w:sz w:val="24"/>
          <w:szCs w:val="24"/>
        </w:rPr>
        <w:t>compan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hould consider the following approaches to mitigate the risks described above</w:t>
      </w:r>
      <w:r w:rsidR="002A7B16" w:rsidRPr="00C92D0D">
        <w:rPr>
          <w:rFonts w:ascii="Times New Roman" w:hAnsi="Times New Roman" w:cs="Times New Roman"/>
          <w:sz w:val="24"/>
          <w:szCs w:val="24"/>
        </w:rPr>
        <w:t>.</w:t>
      </w:r>
    </w:p>
    <w:p w:rsidR="00A52AE5" w:rsidRPr="00C92D0D" w:rsidRDefault="00684799" w:rsidP="00C92D0D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Mitigation Strategy 1 – paragraph(s)</w:t>
      </w:r>
    </w:p>
    <w:p w:rsidR="00684799" w:rsidRDefault="00684799" w:rsidP="00684799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684799" w:rsidRPr="00684799" w:rsidRDefault="00684799" w:rsidP="00684799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84799">
        <w:rPr>
          <w:rFonts w:ascii="Times New Roman" w:hAnsi="Times New Roman" w:cs="Times New Roman"/>
          <w:b/>
          <w:sz w:val="24"/>
          <w:szCs w:val="24"/>
        </w:rPr>
        <w:t>Overall Conclusion</w:t>
      </w:r>
    </w:p>
    <w:p w:rsidR="00684799" w:rsidRDefault="00684799" w:rsidP="00684799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few paragraphs and/or bullet points</w:t>
      </w:r>
    </w:p>
    <w:p w:rsidR="00684799" w:rsidRDefault="006847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47342" w:rsidRPr="00C92D0D" w:rsidRDefault="00747342" w:rsidP="00684799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16E8D" w:rsidRPr="00684799" w:rsidRDefault="00C16E8D" w:rsidP="00C92D0D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84799">
        <w:rPr>
          <w:rFonts w:ascii="Times New Roman" w:hAnsi="Times New Roman" w:cs="Times New Roman"/>
          <w:b/>
          <w:sz w:val="24"/>
          <w:szCs w:val="24"/>
        </w:rPr>
        <w:t>Work</w:t>
      </w:r>
      <w:r w:rsidR="00C16064" w:rsidRPr="00684799">
        <w:rPr>
          <w:rFonts w:ascii="Times New Roman" w:hAnsi="Times New Roman" w:cs="Times New Roman"/>
          <w:b/>
          <w:sz w:val="24"/>
          <w:szCs w:val="24"/>
        </w:rPr>
        <w:t>s</w:t>
      </w:r>
      <w:r w:rsidRPr="00684799">
        <w:rPr>
          <w:rFonts w:ascii="Times New Roman" w:hAnsi="Times New Roman" w:cs="Times New Roman"/>
          <w:b/>
          <w:sz w:val="24"/>
          <w:szCs w:val="24"/>
        </w:rPr>
        <w:t xml:space="preserve"> Cited</w:t>
      </w:r>
    </w:p>
    <w:bookmarkEnd w:id="3"/>
    <w:bookmarkEnd w:id="4"/>
    <w:p w:rsidR="00C11500" w:rsidRDefault="00684799" w:rsidP="00684799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ormation Source 1</w:t>
      </w:r>
    </w:p>
    <w:p w:rsidR="00684799" w:rsidRDefault="00684799" w:rsidP="00684799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ormation Source 2</w:t>
      </w:r>
    </w:p>
    <w:p w:rsidR="00684799" w:rsidRPr="00684799" w:rsidRDefault="00684799" w:rsidP="00684799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c.</w:t>
      </w:r>
    </w:p>
    <w:sectPr w:rsidR="00684799" w:rsidRPr="00684799" w:rsidSect="000A2466">
      <w:head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3E85" w:rsidRDefault="001E3E85" w:rsidP="002B12C1">
      <w:pPr>
        <w:spacing w:after="0" w:line="240" w:lineRule="auto"/>
      </w:pPr>
      <w:r>
        <w:separator/>
      </w:r>
    </w:p>
  </w:endnote>
  <w:endnote w:type="continuationSeparator" w:id="0">
    <w:p w:rsidR="001E3E85" w:rsidRDefault="001E3E85" w:rsidP="002B12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3E85" w:rsidRDefault="001E3E85" w:rsidP="002B12C1">
      <w:pPr>
        <w:spacing w:after="0" w:line="240" w:lineRule="auto"/>
      </w:pPr>
      <w:r>
        <w:separator/>
      </w:r>
    </w:p>
  </w:footnote>
  <w:footnote w:type="continuationSeparator" w:id="0">
    <w:p w:rsidR="001E3E85" w:rsidRDefault="001E3E85" w:rsidP="002B12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12C1" w:rsidRPr="00B742EB" w:rsidRDefault="002B12C1" w:rsidP="00B742EB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31623F"/>
    <w:multiLevelType w:val="hybridMultilevel"/>
    <w:tmpl w:val="C6A648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D6AC4"/>
    <w:multiLevelType w:val="hybridMultilevel"/>
    <w:tmpl w:val="7C8EB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A5284"/>
    <w:multiLevelType w:val="hybridMultilevel"/>
    <w:tmpl w:val="B442D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F5251B"/>
    <w:multiLevelType w:val="hybridMultilevel"/>
    <w:tmpl w:val="6A5825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DE325D"/>
    <w:multiLevelType w:val="hybridMultilevel"/>
    <w:tmpl w:val="B44403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54102F"/>
    <w:multiLevelType w:val="hybridMultilevel"/>
    <w:tmpl w:val="2B444C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450A08"/>
    <w:multiLevelType w:val="hybridMultilevel"/>
    <w:tmpl w:val="9EA6DB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4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tzQwsDQ2MzM1tDBU0lEKTi0uzszPAykwqgUAxOxxHCwAAAA="/>
  </w:docVars>
  <w:rsids>
    <w:rsidRoot w:val="00BF645C"/>
    <w:rsid w:val="000033B6"/>
    <w:rsid w:val="00007779"/>
    <w:rsid w:val="000321E1"/>
    <w:rsid w:val="00042F97"/>
    <w:rsid w:val="000678F7"/>
    <w:rsid w:val="000845F3"/>
    <w:rsid w:val="000A2466"/>
    <w:rsid w:val="000F13E3"/>
    <w:rsid w:val="00192693"/>
    <w:rsid w:val="0019727F"/>
    <w:rsid w:val="001A65C1"/>
    <w:rsid w:val="001B1DAF"/>
    <w:rsid w:val="001B4AB7"/>
    <w:rsid w:val="001C5373"/>
    <w:rsid w:val="001E3E85"/>
    <w:rsid w:val="0022488D"/>
    <w:rsid w:val="002253F9"/>
    <w:rsid w:val="002356C3"/>
    <w:rsid w:val="002528A2"/>
    <w:rsid w:val="002557D9"/>
    <w:rsid w:val="00266C73"/>
    <w:rsid w:val="0027323C"/>
    <w:rsid w:val="002A34AD"/>
    <w:rsid w:val="002A7B16"/>
    <w:rsid w:val="002B12C1"/>
    <w:rsid w:val="002D04EA"/>
    <w:rsid w:val="002D0D38"/>
    <w:rsid w:val="00340230"/>
    <w:rsid w:val="00411F23"/>
    <w:rsid w:val="004173AE"/>
    <w:rsid w:val="0042444D"/>
    <w:rsid w:val="004711FF"/>
    <w:rsid w:val="00482329"/>
    <w:rsid w:val="004901AF"/>
    <w:rsid w:val="004B47D2"/>
    <w:rsid w:val="004F6B84"/>
    <w:rsid w:val="00526398"/>
    <w:rsid w:val="005320DA"/>
    <w:rsid w:val="00570458"/>
    <w:rsid w:val="00591EE1"/>
    <w:rsid w:val="006005EF"/>
    <w:rsid w:val="0060108F"/>
    <w:rsid w:val="00603979"/>
    <w:rsid w:val="00634D55"/>
    <w:rsid w:val="00645E3F"/>
    <w:rsid w:val="00677D65"/>
    <w:rsid w:val="00684799"/>
    <w:rsid w:val="006A2DFD"/>
    <w:rsid w:val="006F3249"/>
    <w:rsid w:val="00747342"/>
    <w:rsid w:val="007538E7"/>
    <w:rsid w:val="0079482C"/>
    <w:rsid w:val="007E7C11"/>
    <w:rsid w:val="007F2C37"/>
    <w:rsid w:val="00801AA7"/>
    <w:rsid w:val="00906111"/>
    <w:rsid w:val="00926EB4"/>
    <w:rsid w:val="009720E2"/>
    <w:rsid w:val="009D673B"/>
    <w:rsid w:val="00A00203"/>
    <w:rsid w:val="00A22471"/>
    <w:rsid w:val="00A50857"/>
    <w:rsid w:val="00A50A98"/>
    <w:rsid w:val="00A52AE5"/>
    <w:rsid w:val="00AB0CC8"/>
    <w:rsid w:val="00AE7784"/>
    <w:rsid w:val="00AF7BB5"/>
    <w:rsid w:val="00B678D5"/>
    <w:rsid w:val="00B742EB"/>
    <w:rsid w:val="00B9682E"/>
    <w:rsid w:val="00BD165D"/>
    <w:rsid w:val="00BF645C"/>
    <w:rsid w:val="00C04EFD"/>
    <w:rsid w:val="00C11500"/>
    <w:rsid w:val="00C16064"/>
    <w:rsid w:val="00C16E8D"/>
    <w:rsid w:val="00C401E2"/>
    <w:rsid w:val="00C92D0D"/>
    <w:rsid w:val="00CA5E42"/>
    <w:rsid w:val="00CB463B"/>
    <w:rsid w:val="00CC6635"/>
    <w:rsid w:val="00CD0E24"/>
    <w:rsid w:val="00CD1FAE"/>
    <w:rsid w:val="00D63115"/>
    <w:rsid w:val="00DA60C9"/>
    <w:rsid w:val="00DF23FD"/>
    <w:rsid w:val="00E16851"/>
    <w:rsid w:val="00E524CF"/>
    <w:rsid w:val="00E55D0E"/>
    <w:rsid w:val="00E67AF5"/>
    <w:rsid w:val="00E77852"/>
    <w:rsid w:val="00E8092E"/>
    <w:rsid w:val="00EC4D39"/>
    <w:rsid w:val="00EE2509"/>
    <w:rsid w:val="00F0054B"/>
    <w:rsid w:val="00F3208B"/>
    <w:rsid w:val="00F97A16"/>
    <w:rsid w:val="00FD0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12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2C1"/>
  </w:style>
  <w:style w:type="paragraph" w:styleId="Footer">
    <w:name w:val="footer"/>
    <w:basedOn w:val="Normal"/>
    <w:link w:val="FooterChar"/>
    <w:uiPriority w:val="99"/>
    <w:unhideWhenUsed/>
    <w:rsid w:val="002B12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2C1"/>
  </w:style>
  <w:style w:type="paragraph" w:styleId="ListParagraph">
    <w:name w:val="List Paragraph"/>
    <w:basedOn w:val="Normal"/>
    <w:uiPriority w:val="34"/>
    <w:qFormat/>
    <w:rsid w:val="000033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150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28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8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ECCD9F-FCD8-46DA-AFD0-C02F3000F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05T14:52:00Z</dcterms:created>
  <dcterms:modified xsi:type="dcterms:W3CDTF">2019-10-05T15:07:00Z</dcterms:modified>
</cp:coreProperties>
</file>